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2BFCA0BC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38BC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Community Health Workers</w:t>
      </w:r>
    </w:p>
    <w:p w14:paraId="18AF3ACD" w14:textId="097C973E" w:rsidR="0040000F" w:rsidRPr="00D72C95" w:rsidRDefault="00726A4D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Workg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roup: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</w:t>
      </w:r>
      <w:r w:rsidR="009048B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Workforce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(Priority </w:t>
      </w:r>
      <w:r w:rsidR="009048B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6</w:t>
      </w:r>
      <w:r w:rsidR="00595B4E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)</w:t>
      </w:r>
      <w:r w:rsidR="004105E1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 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1E8FD828" w:rsidR="00874B3D" w:rsidRDefault="00726A4D" w:rsidP="00E959AC">
      <w:pPr>
        <w:tabs>
          <w:tab w:val="left" w:pos="1086"/>
        </w:tabs>
        <w:spacing w:after="0"/>
        <w:jc w:val="center"/>
        <w:rPr>
          <w:rFonts w:ascii="Century Gothic" w:hAnsi="Century Gothic"/>
          <w:b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 the </w:t>
      </w:r>
      <w:r w:rsidR="00191F80">
        <w:rPr>
          <w:rFonts w:ascii="Century Gothic" w:hAnsi="Century Gothic"/>
          <w:b/>
          <w:color w:val="595959" w:themeColor="text1" w:themeTint="A6"/>
        </w:rPr>
        <w:t xml:space="preserve">role </w:t>
      </w:r>
      <w:r>
        <w:rPr>
          <w:rFonts w:ascii="Century Gothic" w:hAnsi="Century Gothic"/>
          <w:b/>
          <w:color w:val="595959" w:themeColor="text1" w:themeTint="A6"/>
        </w:rPr>
        <w:t xml:space="preserve">community health workers </w:t>
      </w:r>
      <w:r w:rsidR="00191F80">
        <w:rPr>
          <w:rFonts w:ascii="Century Gothic" w:hAnsi="Century Gothic"/>
          <w:b/>
          <w:color w:val="595959" w:themeColor="text1" w:themeTint="A6"/>
        </w:rPr>
        <w:t xml:space="preserve">can have </w:t>
      </w:r>
      <w:r>
        <w:rPr>
          <w:rFonts w:ascii="Century Gothic" w:hAnsi="Century Gothic"/>
          <w:b/>
          <w:color w:val="595959" w:themeColor="text1" w:themeTint="A6"/>
        </w:rPr>
        <w:t xml:space="preserve">as it relates to </w:t>
      </w:r>
      <w:r w:rsidR="00595B4E">
        <w:rPr>
          <w:rFonts w:ascii="Century Gothic" w:hAnsi="Century Gothic"/>
          <w:b/>
          <w:color w:val="595959" w:themeColor="text1" w:themeTint="A6"/>
        </w:rPr>
        <w:t xml:space="preserve">the objectives under Priority </w:t>
      </w:r>
      <w:r w:rsidR="009048B1">
        <w:rPr>
          <w:rFonts w:ascii="Century Gothic" w:hAnsi="Century Gothic"/>
          <w:b/>
          <w:color w:val="595959" w:themeColor="text1" w:themeTint="A6"/>
        </w:rPr>
        <w:t>6</w:t>
      </w:r>
      <w:r w:rsidR="00595B4E">
        <w:rPr>
          <w:rFonts w:ascii="Century Gothic" w:hAnsi="Century Gothic"/>
          <w:b/>
          <w:color w:val="595959" w:themeColor="text1" w:themeTint="A6"/>
        </w:rPr>
        <w:t xml:space="preserve"> in the Title V State Action Plan</w:t>
      </w:r>
      <w:r w:rsidR="00191F80">
        <w:rPr>
          <w:rFonts w:ascii="Century Gothic" w:hAnsi="Century Gothic"/>
          <w:b/>
          <w:color w:val="595959" w:themeColor="text1" w:themeTint="A6"/>
        </w:rPr>
        <w:t>.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76"/>
        <w:gridCol w:w="9720"/>
      </w:tblGrid>
      <w:tr w:rsidR="00E959AC" w14:paraId="309E19E9" w14:textId="77777777" w:rsidTr="00E959AC">
        <w:trPr>
          <w:trHeight w:val="431"/>
        </w:trPr>
        <w:tc>
          <w:tcPr>
            <w:tcW w:w="5000" w:type="pct"/>
            <w:gridSpan w:val="2"/>
            <w:shd w:val="clear" w:color="auto" w:fill="FBE4D5" w:themeFill="accent2" w:themeFillTint="33"/>
          </w:tcPr>
          <w:p w14:paraId="244971C3" w14:textId="066E29D0" w:rsidR="00E959AC" w:rsidRPr="00191F80" w:rsidRDefault="00E959AC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In what ways might CHWs support or impact the outcomes of this objective? </w:t>
            </w:r>
            <w:r w:rsidRPr="00191F80">
              <w:rPr>
                <w:rFonts w:ascii="Century Gothic" w:hAnsi="Century Gothic"/>
                <w:bCs/>
                <w:i/>
                <w:iCs/>
                <w:color w:val="404040" w:themeColor="text1" w:themeTint="BF"/>
                <w:sz w:val="20"/>
                <w:szCs w:val="20"/>
              </w:rPr>
              <w:t>(e.g., improve access, provide new perspective, provide service)</w:t>
            </w:r>
          </w:p>
        </w:tc>
      </w:tr>
      <w:tr w:rsidR="00191F80" w14:paraId="6E408841" w14:textId="77777777" w:rsidTr="00E959AC">
        <w:trPr>
          <w:trHeight w:val="2691"/>
        </w:trPr>
        <w:tc>
          <w:tcPr>
            <w:tcW w:w="1624" w:type="pct"/>
          </w:tcPr>
          <w:p w14:paraId="21842240" w14:textId="57B71577" w:rsidR="00191F80" w:rsidRPr="002A2AFC" w:rsidRDefault="00191F80" w:rsidP="009048B1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bookmarkStart w:id="2" w:name="_Hlk37670164"/>
            <w:bookmarkStart w:id="3" w:name="_Hlk37657914"/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>6</w:t>
            </w: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.1: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Increase the proportion of providers with increased comfort to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address the behavioral health needs of MCH populations by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5% by 2025</w:t>
            </w:r>
          </w:p>
        </w:tc>
        <w:tc>
          <w:tcPr>
            <w:tcW w:w="3376" w:type="pct"/>
          </w:tcPr>
          <w:p w14:paraId="0A2CA848" w14:textId="6C4D1AE4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191F80" w14:paraId="646B5AD6" w14:textId="77777777" w:rsidTr="00E959AC">
        <w:trPr>
          <w:trHeight w:val="2691"/>
        </w:trPr>
        <w:tc>
          <w:tcPr>
            <w:tcW w:w="1624" w:type="pct"/>
          </w:tcPr>
          <w:p w14:paraId="4F5A2B5D" w14:textId="54D65510" w:rsidR="00191F80" w:rsidRPr="002A2AFC" w:rsidRDefault="00191F80" w:rsidP="009048B1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>6</w:t>
            </w: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.2: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Increase the proportion of MCH local agencies implementing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trauma-informed approaches that support increased staff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satisfaction and healthier work environments by 5% annually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through 2025.</w:t>
            </w:r>
          </w:p>
        </w:tc>
        <w:tc>
          <w:tcPr>
            <w:tcW w:w="3376" w:type="pct"/>
          </w:tcPr>
          <w:p w14:paraId="513E7716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191F80" w14:paraId="73A27789" w14:textId="77777777" w:rsidTr="00E959AC">
        <w:trPr>
          <w:trHeight w:val="2691"/>
        </w:trPr>
        <w:tc>
          <w:tcPr>
            <w:tcW w:w="1624" w:type="pct"/>
          </w:tcPr>
          <w:p w14:paraId="0588A767" w14:textId="2DEC1240" w:rsidR="00191F80" w:rsidRPr="002A2AFC" w:rsidRDefault="00191F80" w:rsidP="009048B1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</w:rPr>
            </w:pP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Objective 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>6</w:t>
            </w:r>
            <w:r w:rsidRPr="002A2AFC">
              <w:rPr>
                <w:rFonts w:cstheme="minorHAnsi"/>
                <w:bCs/>
                <w:color w:val="262626" w:themeColor="text1" w:themeTint="D9"/>
              </w:rPr>
              <w:t xml:space="preserve">.3: 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Increase the proportion of MCH-led activities that address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social determinants of health (SDOH) to reduce disparities and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improve health outcomes for MCH populations by 15% annually</w:t>
            </w:r>
            <w:r w:rsidR="009048B1">
              <w:rPr>
                <w:rFonts w:cstheme="minorHAnsi"/>
                <w:bCs/>
                <w:color w:val="262626" w:themeColor="text1" w:themeTint="D9"/>
              </w:rPr>
              <w:t xml:space="preserve"> </w:t>
            </w:r>
            <w:r w:rsidR="009048B1" w:rsidRPr="009048B1">
              <w:rPr>
                <w:rFonts w:cstheme="minorHAnsi"/>
                <w:bCs/>
                <w:color w:val="262626" w:themeColor="text1" w:themeTint="D9"/>
              </w:rPr>
              <w:t>through 2025.</w:t>
            </w:r>
          </w:p>
        </w:tc>
        <w:tc>
          <w:tcPr>
            <w:tcW w:w="3376" w:type="pct"/>
          </w:tcPr>
          <w:p w14:paraId="668ABDDB" w14:textId="77777777" w:rsidR="00191F80" w:rsidRPr="002A2AFC" w:rsidRDefault="00191F80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53F708B6" w14:textId="77777777" w:rsidR="00E959AC" w:rsidRDefault="00E959AC">
      <w:r>
        <w:br w:type="page"/>
      </w: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676"/>
        <w:gridCol w:w="9720"/>
      </w:tblGrid>
      <w:tr w:rsidR="0065106B" w14:paraId="77821206" w14:textId="77777777" w:rsidTr="0065106B">
        <w:trPr>
          <w:trHeight w:val="485"/>
        </w:trPr>
        <w:tc>
          <w:tcPr>
            <w:tcW w:w="5000" w:type="pct"/>
            <w:gridSpan w:val="2"/>
            <w:shd w:val="clear" w:color="auto" w:fill="FBE4D5" w:themeFill="accent2" w:themeFillTint="33"/>
          </w:tcPr>
          <w:p w14:paraId="03DAAF41" w14:textId="76BB901F" w:rsidR="0065106B" w:rsidRPr="004B71C3" w:rsidRDefault="00E959AC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lastRenderedPageBreak/>
              <w:t xml:space="preserve">How do maternal and child health services currently align with the CHW </w:t>
            </w:r>
            <w:r w:rsidR="0065106B" w:rsidRPr="00726A4D"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t>Scope of Practice</w:t>
            </w:r>
            <w:r>
              <w:rPr>
                <w:rFonts w:ascii="Century Gothic" w:hAnsi="Century Gothic"/>
                <w:b/>
                <w:color w:val="595959" w:themeColor="text1" w:themeTint="A6"/>
                <w:sz w:val="20"/>
                <w:szCs w:val="20"/>
              </w:rPr>
              <w:t>?</w:t>
            </w:r>
          </w:p>
        </w:tc>
      </w:tr>
      <w:tr w:rsidR="00E959AC" w14:paraId="34A93EE6" w14:textId="77777777" w:rsidTr="00E959AC">
        <w:trPr>
          <w:trHeight w:val="906"/>
        </w:trPr>
        <w:tc>
          <w:tcPr>
            <w:tcW w:w="1624" w:type="pct"/>
          </w:tcPr>
          <w:p w14:paraId="6E826ED0" w14:textId="5A4D230A" w:rsidR="00E959AC" w:rsidRPr="002A2AFC" w:rsidRDefault="00E959A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  <w:r w:rsidRPr="002A2AFC">
              <w:rPr>
                <w:color w:val="262626" w:themeColor="text1" w:themeTint="D9"/>
              </w:rPr>
              <w:t>Client Support: Provide encouragement and social support to assist clients with goal setting and barrier identification within professional boundaries.</w:t>
            </w:r>
          </w:p>
        </w:tc>
        <w:tc>
          <w:tcPr>
            <w:tcW w:w="3376" w:type="pct"/>
          </w:tcPr>
          <w:p w14:paraId="41073909" w14:textId="77777777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  <w:p w14:paraId="085B611D" w14:textId="6D6118F4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20DC658D" w14:textId="77777777" w:rsidTr="00E959AC">
        <w:trPr>
          <w:trHeight w:val="906"/>
        </w:trPr>
        <w:tc>
          <w:tcPr>
            <w:tcW w:w="1624" w:type="pct"/>
          </w:tcPr>
          <w:p w14:paraId="45D53607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Care Coordination: Assist in coordinating care by linking people to appropriate information and services.</w:t>
            </w:r>
          </w:p>
          <w:p w14:paraId="31C1AFCF" w14:textId="34DAB818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0E424EF9" w14:textId="5F8FFBF4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5A2FB994" w14:textId="77777777" w:rsidTr="00E959AC">
        <w:trPr>
          <w:trHeight w:val="906"/>
        </w:trPr>
        <w:tc>
          <w:tcPr>
            <w:tcW w:w="1624" w:type="pct"/>
          </w:tcPr>
          <w:p w14:paraId="06AB541D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Healthcare Liaison: Serve as a culturally-informed liaison between clients, community and healthcare systems.</w:t>
            </w:r>
          </w:p>
          <w:p w14:paraId="6CF3C9C2" w14:textId="1F86850F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42308373" w14:textId="47CBB537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3D2B4A04" w14:textId="77777777" w:rsidTr="00E959AC">
        <w:trPr>
          <w:trHeight w:val="906"/>
        </w:trPr>
        <w:tc>
          <w:tcPr>
            <w:tcW w:w="1624" w:type="pct"/>
          </w:tcPr>
          <w:p w14:paraId="62573CFE" w14:textId="7A72636B" w:rsidR="00E959AC" w:rsidRPr="002A2AFC" w:rsidRDefault="00E959A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  <w:r w:rsidRPr="002A2AFC">
              <w:rPr>
                <w:color w:val="262626" w:themeColor="text1" w:themeTint="D9"/>
              </w:rPr>
              <w:t>Health Education: Provide culturally appropriate health education to individuals, organizations and/or communities, in an effort to reduce modifiable risk factors and encourage healthy behaviors.</w:t>
            </w:r>
          </w:p>
        </w:tc>
        <w:tc>
          <w:tcPr>
            <w:tcW w:w="3376" w:type="pct"/>
          </w:tcPr>
          <w:p w14:paraId="73EF44B2" w14:textId="6BCAE8F0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tr w:rsidR="00E959AC" w14:paraId="1D2B1845" w14:textId="77777777" w:rsidTr="00E959AC">
        <w:trPr>
          <w:trHeight w:val="906"/>
        </w:trPr>
        <w:tc>
          <w:tcPr>
            <w:tcW w:w="1624" w:type="pct"/>
          </w:tcPr>
          <w:p w14:paraId="5DAF3356" w14:textId="77777777" w:rsidR="00E959AC" w:rsidRPr="002A2AFC" w:rsidRDefault="00E959AC" w:rsidP="00E959AC">
            <w:pPr>
              <w:spacing w:before="120" w:after="120" w:line="276" w:lineRule="auto"/>
              <w:rPr>
                <w:color w:val="262626" w:themeColor="text1" w:themeTint="D9"/>
              </w:rPr>
            </w:pPr>
            <w:r w:rsidRPr="002A2AFC">
              <w:rPr>
                <w:color w:val="262626" w:themeColor="text1" w:themeTint="D9"/>
              </w:rPr>
              <w:t>Advocacy: Recognize gaps and advocate for individual and community health needs.</w:t>
            </w:r>
          </w:p>
          <w:p w14:paraId="3E53B5C3" w14:textId="77777777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</w:rPr>
            </w:pPr>
          </w:p>
          <w:p w14:paraId="20655DC4" w14:textId="2551631A" w:rsidR="002A2AFC" w:rsidRPr="002A2AFC" w:rsidRDefault="002A2AFC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376" w:type="pct"/>
          </w:tcPr>
          <w:p w14:paraId="40C33DEA" w14:textId="46E027D8" w:rsidR="00E959AC" w:rsidRPr="002A2AFC" w:rsidRDefault="00E959AC" w:rsidP="00E959AC">
            <w:pPr>
              <w:spacing w:before="120" w:after="120" w:line="276" w:lineRule="auto"/>
              <w:rPr>
                <w:rFonts w:cstheme="minorHAnsi"/>
                <w:bCs/>
                <w:color w:val="262626" w:themeColor="text1" w:themeTint="D9"/>
                <w:sz w:val="20"/>
                <w:szCs w:val="20"/>
              </w:rPr>
            </w:pPr>
          </w:p>
        </w:tc>
      </w:tr>
      <w:bookmarkEnd w:id="2"/>
      <w:bookmarkEnd w:id="3"/>
    </w:tbl>
    <w:p w14:paraId="7CACABF4" w14:textId="77777777" w:rsidR="002A2AFC" w:rsidRDefault="002A2AFC">
      <w:r>
        <w:br w:type="page"/>
      </w: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595B4E" w14:paraId="6A976327" w14:textId="77777777" w:rsidTr="00595B4E">
        <w:trPr>
          <w:trHeight w:val="431"/>
        </w:trPr>
        <w:tc>
          <w:tcPr>
            <w:tcW w:w="5000" w:type="pct"/>
            <w:shd w:val="clear" w:color="auto" w:fill="FBE4D5" w:themeFill="accent2" w:themeFillTint="33"/>
            <w:vAlign w:val="center"/>
          </w:tcPr>
          <w:p w14:paraId="14E68560" w14:textId="61F5CAAE" w:rsidR="00595B4E" w:rsidRDefault="00595B4E" w:rsidP="00E959AC">
            <w:pPr>
              <w:spacing w:before="120" w:after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726A4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How might Title V best engage in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the </w:t>
            </w:r>
            <w:r w:rsidRPr="00726A4D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existing CHW initiatives? </w:t>
            </w:r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(</w:t>
            </w:r>
            <w:proofErr w:type="gramStart"/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refer</w:t>
            </w:r>
            <w:proofErr w:type="gramEnd"/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to CHW </w:t>
            </w:r>
            <w:r w:rsidR="000B4595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Informational Handout</w:t>
            </w:r>
            <w:r w:rsidR="00E959A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</w:tr>
      <w:tr w:rsidR="0065106B" w14:paraId="41FD29CF" w14:textId="77777777" w:rsidTr="002A2AFC">
        <w:trPr>
          <w:trHeight w:val="3788"/>
        </w:trPr>
        <w:tc>
          <w:tcPr>
            <w:tcW w:w="5000" w:type="pct"/>
            <w:shd w:val="clear" w:color="auto" w:fill="auto"/>
          </w:tcPr>
          <w:p w14:paraId="5631725C" w14:textId="501A75C5" w:rsidR="0065106B" w:rsidRPr="002A2AFC" w:rsidRDefault="0065106B" w:rsidP="002A2AFC">
            <w:pPr>
              <w:spacing w:before="120" w:after="120"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29E78E4D" w14:textId="77777777" w:rsidR="000B4595" w:rsidRDefault="000B4595" w:rsidP="000B4595">
      <w:pPr>
        <w:rPr>
          <w:rFonts w:ascii="Century Gothic" w:hAnsi="Century Gothic"/>
          <w:b/>
          <w:color w:val="595959" w:themeColor="text1" w:themeTint="A6"/>
        </w:rPr>
      </w:pPr>
    </w:p>
    <w:p w14:paraId="3DBCAB59" w14:textId="593A3A9D" w:rsidR="000B4595" w:rsidRPr="00CC5C54" w:rsidRDefault="000B4595" w:rsidP="000B4595">
      <w:pPr>
        <w:rPr>
          <w:rFonts w:ascii="Century Gothic" w:hAnsi="Century Gothic" w:cstheme="minorHAnsi"/>
          <w:b/>
          <w:sz w:val="20"/>
          <w:szCs w:val="20"/>
        </w:rPr>
      </w:pPr>
      <w:r w:rsidRPr="00CC5C54">
        <w:rPr>
          <w:rFonts w:ascii="Century Gothic" w:hAnsi="Century Gothic"/>
          <w:b/>
          <w:color w:val="595959" w:themeColor="text1" w:themeTint="A6"/>
        </w:rPr>
        <w:t xml:space="preserve">Thinking about what was discussed today, what is one way you or your organization will promote or advance?   Share here:  </w:t>
      </w:r>
      <w:hyperlink r:id="rId9" w:history="1">
        <w:r w:rsidRPr="00CC5C54">
          <w:rPr>
            <w:rStyle w:val="Hyperlink"/>
            <w:rFonts w:ascii="Century Gothic" w:hAnsi="Century Gothic"/>
            <w:b/>
          </w:rPr>
          <w:t>https://forms.gle/Rz2hDmfSPEhxsz1q8</w:t>
        </w:r>
      </w:hyperlink>
      <w:r w:rsidRPr="00CC5C54">
        <w:rPr>
          <w:rFonts w:ascii="Century Gothic" w:hAnsi="Century Gothic"/>
          <w:b/>
        </w:rPr>
        <w:t xml:space="preserve"> </w:t>
      </w:r>
    </w:p>
    <w:p w14:paraId="289C72A2" w14:textId="2F8508CB" w:rsidR="00595B4E" w:rsidRDefault="00595B4E" w:rsidP="00E959AC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p w14:paraId="1DAF2C04" w14:textId="77777777" w:rsidR="002A2AFC" w:rsidRDefault="002A2AFC" w:rsidP="00E959AC">
      <w:pPr>
        <w:spacing w:before="120"/>
        <w:rPr>
          <w:rFonts w:ascii="Century Gothic" w:hAnsi="Century Gothic"/>
          <w:b/>
          <w:color w:val="595959" w:themeColor="text1" w:themeTint="A6"/>
        </w:rPr>
      </w:pPr>
    </w:p>
    <w:sectPr w:rsidR="002A2AFC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A586A" w14:textId="77777777" w:rsidR="00C974B1" w:rsidRDefault="00C974B1" w:rsidP="000A4171">
      <w:pPr>
        <w:spacing w:after="0" w:line="240" w:lineRule="auto"/>
      </w:pPr>
      <w:r>
        <w:separator/>
      </w:r>
    </w:p>
  </w:endnote>
  <w:endnote w:type="continuationSeparator" w:id="0">
    <w:p w14:paraId="137867BD" w14:textId="77777777" w:rsidR="00C974B1" w:rsidRDefault="00C974B1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72BA476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7A0D2D">
      <w:rPr>
        <w:i/>
        <w:sz w:val="20"/>
      </w:rPr>
      <w:t>October 13,</w:t>
    </w:r>
    <w:r w:rsidR="000C7995">
      <w:rPr>
        <w:i/>
        <w:sz w:val="20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43BA9" w14:textId="77777777" w:rsidR="00C974B1" w:rsidRDefault="00C974B1" w:rsidP="000A4171">
      <w:pPr>
        <w:spacing w:after="0" w:line="240" w:lineRule="auto"/>
      </w:pPr>
      <w:r>
        <w:separator/>
      </w:r>
    </w:p>
  </w:footnote>
  <w:footnote w:type="continuationSeparator" w:id="0">
    <w:p w14:paraId="68C04F0E" w14:textId="77777777" w:rsidR="00C974B1" w:rsidRDefault="00C974B1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9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3"/>
  </w:num>
  <w:num w:numId="3">
    <w:abstractNumId w:val="15"/>
  </w:num>
  <w:num w:numId="4">
    <w:abstractNumId w:val="26"/>
  </w:num>
  <w:num w:numId="5">
    <w:abstractNumId w:val="13"/>
  </w:num>
  <w:num w:numId="6">
    <w:abstractNumId w:val="4"/>
  </w:num>
  <w:num w:numId="7">
    <w:abstractNumId w:val="14"/>
  </w:num>
  <w:num w:numId="8">
    <w:abstractNumId w:val="19"/>
  </w:num>
  <w:num w:numId="9">
    <w:abstractNumId w:val="9"/>
  </w:num>
  <w:num w:numId="10">
    <w:abstractNumId w:val="3"/>
  </w:num>
  <w:num w:numId="11">
    <w:abstractNumId w:val="5"/>
  </w:num>
  <w:num w:numId="12">
    <w:abstractNumId w:val="1"/>
  </w:num>
  <w:num w:numId="13">
    <w:abstractNumId w:val="25"/>
  </w:num>
  <w:num w:numId="14">
    <w:abstractNumId w:val="22"/>
  </w:num>
  <w:num w:numId="15">
    <w:abstractNumId w:val="0"/>
  </w:num>
  <w:num w:numId="16">
    <w:abstractNumId w:val="6"/>
  </w:num>
  <w:num w:numId="17">
    <w:abstractNumId w:val="11"/>
  </w:num>
  <w:num w:numId="18">
    <w:abstractNumId w:val="21"/>
  </w:num>
  <w:num w:numId="19">
    <w:abstractNumId w:val="16"/>
  </w:num>
  <w:num w:numId="20">
    <w:abstractNumId w:val="20"/>
  </w:num>
  <w:num w:numId="21">
    <w:abstractNumId w:val="2"/>
  </w:num>
  <w:num w:numId="22">
    <w:abstractNumId w:val="12"/>
  </w:num>
  <w:num w:numId="23">
    <w:abstractNumId w:val="24"/>
  </w:num>
  <w:num w:numId="24">
    <w:abstractNumId w:val="7"/>
  </w:num>
  <w:num w:numId="25">
    <w:abstractNumId w:val="17"/>
  </w:num>
  <w:num w:numId="26">
    <w:abstractNumId w:val="8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AUAmT/ZqywAAAA="/>
  </w:docVars>
  <w:rsids>
    <w:rsidRoot w:val="0040000F"/>
    <w:rsid w:val="00006749"/>
    <w:rsid w:val="00035F66"/>
    <w:rsid w:val="0003668D"/>
    <w:rsid w:val="0005519E"/>
    <w:rsid w:val="000A4171"/>
    <w:rsid w:val="000A4527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763B5"/>
    <w:rsid w:val="00392503"/>
    <w:rsid w:val="003967AE"/>
    <w:rsid w:val="003A40BA"/>
    <w:rsid w:val="003B536A"/>
    <w:rsid w:val="003E5888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A0D2D"/>
    <w:rsid w:val="007B3982"/>
    <w:rsid w:val="007E202C"/>
    <w:rsid w:val="007F6BC4"/>
    <w:rsid w:val="00807AE5"/>
    <w:rsid w:val="00874B3D"/>
    <w:rsid w:val="00895AB6"/>
    <w:rsid w:val="008A699E"/>
    <w:rsid w:val="008D4FC7"/>
    <w:rsid w:val="008D603C"/>
    <w:rsid w:val="008F75C8"/>
    <w:rsid w:val="009038C6"/>
    <w:rsid w:val="009048B1"/>
    <w:rsid w:val="00951F7B"/>
    <w:rsid w:val="00974214"/>
    <w:rsid w:val="009778E4"/>
    <w:rsid w:val="009865C5"/>
    <w:rsid w:val="0099494B"/>
    <w:rsid w:val="009A0C00"/>
    <w:rsid w:val="009A7F8D"/>
    <w:rsid w:val="009E2900"/>
    <w:rsid w:val="00A050DB"/>
    <w:rsid w:val="00A30D30"/>
    <w:rsid w:val="00A64AA8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974B1"/>
    <w:rsid w:val="00CA17E7"/>
    <w:rsid w:val="00CD1A97"/>
    <w:rsid w:val="00CD5DCA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959AC"/>
    <w:rsid w:val="00EA5CB9"/>
    <w:rsid w:val="00EB2213"/>
    <w:rsid w:val="00F41C95"/>
    <w:rsid w:val="00F63779"/>
    <w:rsid w:val="00F66BB4"/>
    <w:rsid w:val="00F82D7D"/>
    <w:rsid w:val="00FE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orms.gle/Rz2hDmfSPEhxsz1q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4</cp:revision>
  <cp:lastPrinted>2019-01-16T19:20:00Z</cp:lastPrinted>
  <dcterms:created xsi:type="dcterms:W3CDTF">2021-09-24T19:17:00Z</dcterms:created>
  <dcterms:modified xsi:type="dcterms:W3CDTF">2021-10-11T17:18:00Z</dcterms:modified>
</cp:coreProperties>
</file>